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1415A" w:rsidRDefault="00AF05E7">
      <w:r>
        <w:t>All is good</w:t>
      </w:r>
      <w:bookmarkStart w:id="0" w:name="_GoBack"/>
      <w:bookmarkEnd w:id="0"/>
    </w:p>
    <w:sectPr w:rsidR="00D141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5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xMDa3MDWyMDO2NDJQ0lEKTi0uzszPAykwrAUArzDn9iwAAAA="/>
  </w:docVars>
  <w:rsids>
    <w:rsidRoot w:val="000F6C5F"/>
    <w:rsid w:val="000F6C5F"/>
    <w:rsid w:val="00AF05E7"/>
    <w:rsid w:val="00D14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lusky</dc:creator>
  <cp:keywords/>
  <dc:description/>
  <cp:lastModifiedBy>gablusky</cp:lastModifiedBy>
  <cp:revision>2</cp:revision>
  <dcterms:created xsi:type="dcterms:W3CDTF">2018-03-02T17:03:00Z</dcterms:created>
  <dcterms:modified xsi:type="dcterms:W3CDTF">2018-03-02T17:03:00Z</dcterms:modified>
</cp:coreProperties>
</file>